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0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QQ4DMQgDUT/A/3/JD6jHtL30UgkOjVbZzR4sExsn0V+j4q/+RUTqla3XLB7xPX79BxBYXS04L7Z4kSlWKa7pxQUeaGBe4alcPZUXeD2sKisv9g9JP+NAX0ZaXPGzh7b7JzW6SoDh7yVeYWe5L0OQURf6akKMQpc1PzVHuTkkMeqs6xWMa6Y9qHytr/jl4AafW34umIgRtah1vRIE70WOXdZ6gGhqADPv+xfbdRu89v2G56QGL7lw7z8g6GGru+83korWIFma3Vz3m4Pg7b+TPH2V7ONu378Qcx40CXOwfzHBPJKc5LM3Ea4ZF+cHYRXjwYP8a59E+IYe7oPzFzSiwPXf4IneZMLF/cC3l865gp3cr3KmPsi/CPvOnxzDB/773/vuE2DwaT5nGZyR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ctually scratch that, it's there now. I had to wait a bit and re-start</w:t>
      </w:r>
      <w:r>
        <w:t xml:space="preserve"> </w:t>
      </w:r>
      <w:r>
        <w:t xml:space="preserve">Day One for it to appear for some unknown reason. WIll be more patient</w:t>
      </w:r>
      <w:r>
        <w:t xml:space="preserve"> </w:t>
      </w:r>
      <w:r>
        <w:t xml:space="preserve">in futur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1b8005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1b8005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05</dc:title>
  <dc:creator/>
  <cp:keywords/>
  <dcterms:created xsi:type="dcterms:W3CDTF">2026-05-07T02:58:30Z</dcterms:created>
  <dcterms:modified xsi:type="dcterms:W3CDTF">2026-05-07T02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